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PlainTable1"/>
        <w:tblW w:w="10474" w:type="dxa"/>
        <w:tblLook w:val="04A0" w:firstRow="1" w:lastRow="0" w:firstColumn="1" w:lastColumn="0" w:noHBand="0" w:noVBand="1"/>
      </w:tblPr>
      <w:tblGrid>
        <w:gridCol w:w="2554"/>
        <w:gridCol w:w="1075"/>
        <w:gridCol w:w="6845"/>
      </w:tblGrid>
      <w:tr w:rsidR="004D7AC4" w:rsidTr="00595E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4" w:type="dxa"/>
          </w:tcPr>
          <w:p w:rsidR="004D7AC4" w:rsidRDefault="004D7AC4">
            <w:bookmarkStart w:id="0" w:name="_GoBack"/>
            <w:bookmarkEnd w:id="0"/>
            <w:r>
              <w:t>Activity</w:t>
            </w:r>
          </w:p>
        </w:tc>
        <w:tc>
          <w:tcPr>
            <w:tcW w:w="1075" w:type="dxa"/>
          </w:tcPr>
          <w:p w:rsidR="004D7AC4" w:rsidRDefault="004D7AC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me</w:t>
            </w:r>
          </w:p>
          <w:p w:rsidR="004D7AC4" w:rsidRDefault="004D7AC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Hr</w:t>
            </w:r>
            <w:proofErr w:type="spellEnd"/>
            <w:r>
              <w:t>; Min</w:t>
            </w:r>
          </w:p>
        </w:tc>
        <w:tc>
          <w:tcPr>
            <w:tcW w:w="6844" w:type="dxa"/>
          </w:tcPr>
          <w:p w:rsidR="004D7AC4" w:rsidRDefault="004D7AC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tes</w:t>
            </w:r>
          </w:p>
        </w:tc>
      </w:tr>
      <w:tr w:rsidR="00595EDF" w:rsidTr="00595E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4" w:type="dxa"/>
          </w:tcPr>
          <w:p w:rsidR="004D7AC4" w:rsidRDefault="004D7AC4">
            <w:r>
              <w:t>Set up</w:t>
            </w:r>
            <w:r w:rsidR="00595EDF">
              <w:t xml:space="preserve"> where, how.</w:t>
            </w:r>
          </w:p>
        </w:tc>
        <w:tc>
          <w:tcPr>
            <w:tcW w:w="1075" w:type="dxa"/>
          </w:tcPr>
          <w:p w:rsidR="004D7AC4" w:rsidRDefault="004D7A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844" w:type="dxa"/>
          </w:tcPr>
          <w:p w:rsidR="004D7AC4" w:rsidRDefault="004D7A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B745C" w:rsidTr="00595EDF">
        <w:trPr>
          <w:trHeight w:val="20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4" w:type="dxa"/>
          </w:tcPr>
          <w:p w:rsidR="004B745C" w:rsidRDefault="004B745C"/>
          <w:p w:rsidR="007E502F" w:rsidRDefault="007E502F"/>
          <w:p w:rsidR="007E502F" w:rsidRDefault="007E502F"/>
          <w:p w:rsidR="007E502F" w:rsidRDefault="007E502F"/>
          <w:p w:rsidR="007E502F" w:rsidRDefault="007E502F"/>
          <w:p w:rsidR="007E502F" w:rsidRDefault="007E502F"/>
          <w:p w:rsidR="007E502F" w:rsidRDefault="007E502F"/>
        </w:tc>
        <w:tc>
          <w:tcPr>
            <w:tcW w:w="1075" w:type="dxa"/>
          </w:tcPr>
          <w:p w:rsidR="004B745C" w:rsidRDefault="004B74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844" w:type="dxa"/>
          </w:tcPr>
          <w:p w:rsidR="004B745C" w:rsidRDefault="004B745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D7AC4" w:rsidTr="00595E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4" w:type="dxa"/>
          </w:tcPr>
          <w:p w:rsidR="00595EDF" w:rsidRDefault="004D7AC4">
            <w:r>
              <w:t>Posts</w:t>
            </w:r>
            <w:r w:rsidR="00595EDF">
              <w:t xml:space="preserve"> on </w:t>
            </w:r>
            <w:proofErr w:type="spellStart"/>
            <w:r w:rsidR="00595EDF">
              <w:t>facebook</w:t>
            </w:r>
            <w:proofErr w:type="spellEnd"/>
            <w:r w:rsidR="00595EDF">
              <w:t xml:space="preserve"> in 24 hours</w:t>
            </w:r>
          </w:p>
          <w:p w:rsidR="004D7AC4" w:rsidRDefault="00595EDF">
            <w:r>
              <w:t>Nature of post</w:t>
            </w:r>
          </w:p>
        </w:tc>
        <w:tc>
          <w:tcPr>
            <w:tcW w:w="1075" w:type="dxa"/>
          </w:tcPr>
          <w:p w:rsidR="004D7AC4" w:rsidRDefault="00595ED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ime taken to post</w:t>
            </w:r>
          </w:p>
        </w:tc>
        <w:tc>
          <w:tcPr>
            <w:tcW w:w="6844" w:type="dxa"/>
          </w:tcPr>
          <w:p w:rsidR="004D7AC4" w:rsidRDefault="00595ED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fluences of affordance on quality of post</w:t>
            </w:r>
          </w:p>
        </w:tc>
      </w:tr>
      <w:tr w:rsidR="004D7AC4" w:rsidTr="00595EDF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4" w:type="dxa"/>
          </w:tcPr>
          <w:p w:rsidR="004D7AC4" w:rsidRDefault="004D7AC4">
            <w:r>
              <w:t>1</w:t>
            </w:r>
          </w:p>
        </w:tc>
        <w:tc>
          <w:tcPr>
            <w:tcW w:w="1075" w:type="dxa"/>
          </w:tcPr>
          <w:p w:rsidR="004D7AC4" w:rsidRDefault="004D7A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844" w:type="dxa"/>
          </w:tcPr>
          <w:p w:rsidR="004D7AC4" w:rsidRDefault="004D7A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D7AC4" w:rsidTr="00595E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4" w:type="dxa"/>
          </w:tcPr>
          <w:p w:rsidR="004D7AC4" w:rsidRDefault="004D7AC4">
            <w:r>
              <w:t>2</w:t>
            </w:r>
          </w:p>
        </w:tc>
        <w:tc>
          <w:tcPr>
            <w:tcW w:w="1075" w:type="dxa"/>
          </w:tcPr>
          <w:p w:rsidR="004D7AC4" w:rsidRDefault="004D7A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844" w:type="dxa"/>
          </w:tcPr>
          <w:p w:rsidR="004D7AC4" w:rsidRDefault="004D7A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D7AC4" w:rsidTr="00595EDF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4" w:type="dxa"/>
          </w:tcPr>
          <w:p w:rsidR="004D7AC4" w:rsidRDefault="004D7AC4">
            <w:r>
              <w:t>3</w:t>
            </w:r>
          </w:p>
        </w:tc>
        <w:tc>
          <w:tcPr>
            <w:tcW w:w="1075" w:type="dxa"/>
          </w:tcPr>
          <w:p w:rsidR="004D7AC4" w:rsidRDefault="004D7A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844" w:type="dxa"/>
          </w:tcPr>
          <w:p w:rsidR="004D7AC4" w:rsidRDefault="004D7A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D7AC4" w:rsidTr="00595E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4" w:type="dxa"/>
          </w:tcPr>
          <w:p w:rsidR="004D7AC4" w:rsidRDefault="004D7AC4">
            <w:r>
              <w:t>4</w:t>
            </w:r>
          </w:p>
        </w:tc>
        <w:tc>
          <w:tcPr>
            <w:tcW w:w="1075" w:type="dxa"/>
          </w:tcPr>
          <w:p w:rsidR="004D7AC4" w:rsidRDefault="004D7A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844" w:type="dxa"/>
          </w:tcPr>
          <w:p w:rsidR="004D7AC4" w:rsidRDefault="004D7A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D7AC4" w:rsidTr="00595EDF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4" w:type="dxa"/>
          </w:tcPr>
          <w:p w:rsidR="004D7AC4" w:rsidRDefault="004D7AC4">
            <w:r>
              <w:t>5</w:t>
            </w:r>
          </w:p>
        </w:tc>
        <w:tc>
          <w:tcPr>
            <w:tcW w:w="1075" w:type="dxa"/>
          </w:tcPr>
          <w:p w:rsidR="004D7AC4" w:rsidRDefault="004D7A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844" w:type="dxa"/>
          </w:tcPr>
          <w:p w:rsidR="004D7AC4" w:rsidRDefault="004D7A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D7AC4" w:rsidTr="00595E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4" w:type="dxa"/>
          </w:tcPr>
          <w:p w:rsidR="004D7AC4" w:rsidRDefault="004D7AC4">
            <w:r>
              <w:t>6</w:t>
            </w:r>
          </w:p>
        </w:tc>
        <w:tc>
          <w:tcPr>
            <w:tcW w:w="1075" w:type="dxa"/>
          </w:tcPr>
          <w:p w:rsidR="004D7AC4" w:rsidRDefault="004D7A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844" w:type="dxa"/>
          </w:tcPr>
          <w:p w:rsidR="004D7AC4" w:rsidRDefault="004D7A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D7AC4" w:rsidTr="00595EDF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4" w:type="dxa"/>
          </w:tcPr>
          <w:p w:rsidR="004D7AC4" w:rsidRDefault="004D7AC4">
            <w:r>
              <w:t>7</w:t>
            </w:r>
          </w:p>
        </w:tc>
        <w:tc>
          <w:tcPr>
            <w:tcW w:w="1075" w:type="dxa"/>
          </w:tcPr>
          <w:p w:rsidR="004D7AC4" w:rsidRDefault="004D7A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844" w:type="dxa"/>
          </w:tcPr>
          <w:p w:rsidR="004D7AC4" w:rsidRDefault="004D7A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D7AC4" w:rsidTr="00595E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4" w:type="dxa"/>
          </w:tcPr>
          <w:p w:rsidR="004D7AC4" w:rsidRDefault="004D7AC4">
            <w:r>
              <w:t>8</w:t>
            </w:r>
          </w:p>
        </w:tc>
        <w:tc>
          <w:tcPr>
            <w:tcW w:w="1075" w:type="dxa"/>
          </w:tcPr>
          <w:p w:rsidR="004D7AC4" w:rsidRDefault="004D7A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844" w:type="dxa"/>
          </w:tcPr>
          <w:p w:rsidR="004D7AC4" w:rsidRDefault="004D7A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D7AC4" w:rsidTr="00595EDF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4" w:type="dxa"/>
          </w:tcPr>
          <w:p w:rsidR="004D7AC4" w:rsidRDefault="004D7AC4">
            <w:r>
              <w:t>9</w:t>
            </w:r>
          </w:p>
        </w:tc>
        <w:tc>
          <w:tcPr>
            <w:tcW w:w="1075" w:type="dxa"/>
          </w:tcPr>
          <w:p w:rsidR="004D7AC4" w:rsidRDefault="004D7A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844" w:type="dxa"/>
          </w:tcPr>
          <w:p w:rsidR="004D7AC4" w:rsidRDefault="004D7A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D7AC4" w:rsidTr="00595E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4" w:type="dxa"/>
          </w:tcPr>
          <w:p w:rsidR="004D7AC4" w:rsidRDefault="004D7AC4">
            <w:r>
              <w:t>10</w:t>
            </w:r>
          </w:p>
        </w:tc>
        <w:tc>
          <w:tcPr>
            <w:tcW w:w="1075" w:type="dxa"/>
          </w:tcPr>
          <w:p w:rsidR="004D7AC4" w:rsidRDefault="004D7A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844" w:type="dxa"/>
          </w:tcPr>
          <w:p w:rsidR="004D7AC4" w:rsidRDefault="004D7A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D7AC4" w:rsidTr="00595EDF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4" w:type="dxa"/>
          </w:tcPr>
          <w:p w:rsidR="004D7AC4" w:rsidRDefault="004D7AC4">
            <w:r>
              <w:t>11</w:t>
            </w:r>
          </w:p>
        </w:tc>
        <w:tc>
          <w:tcPr>
            <w:tcW w:w="1075" w:type="dxa"/>
          </w:tcPr>
          <w:p w:rsidR="004D7AC4" w:rsidRDefault="004D7A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844" w:type="dxa"/>
          </w:tcPr>
          <w:p w:rsidR="004D7AC4" w:rsidRDefault="004D7A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D7AC4" w:rsidTr="00595E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4" w:type="dxa"/>
          </w:tcPr>
          <w:p w:rsidR="004D7AC4" w:rsidRDefault="004D7AC4">
            <w:r>
              <w:t>12</w:t>
            </w:r>
          </w:p>
        </w:tc>
        <w:tc>
          <w:tcPr>
            <w:tcW w:w="1075" w:type="dxa"/>
          </w:tcPr>
          <w:p w:rsidR="004D7AC4" w:rsidRDefault="004D7A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844" w:type="dxa"/>
          </w:tcPr>
          <w:p w:rsidR="004D7AC4" w:rsidRDefault="004D7A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D7AC4" w:rsidTr="00595EDF">
        <w:trPr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4" w:type="dxa"/>
          </w:tcPr>
          <w:p w:rsidR="004D7AC4" w:rsidRDefault="004D7AC4">
            <w:r>
              <w:t>13</w:t>
            </w:r>
          </w:p>
        </w:tc>
        <w:tc>
          <w:tcPr>
            <w:tcW w:w="1075" w:type="dxa"/>
          </w:tcPr>
          <w:p w:rsidR="004D7AC4" w:rsidRDefault="004D7A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844" w:type="dxa"/>
          </w:tcPr>
          <w:p w:rsidR="004D7AC4" w:rsidRDefault="004D7A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D7AC4" w:rsidTr="00595E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4" w:type="dxa"/>
          </w:tcPr>
          <w:p w:rsidR="004D7AC4" w:rsidRDefault="004D7AC4">
            <w:r>
              <w:t>14</w:t>
            </w:r>
          </w:p>
        </w:tc>
        <w:tc>
          <w:tcPr>
            <w:tcW w:w="1075" w:type="dxa"/>
          </w:tcPr>
          <w:p w:rsidR="004D7AC4" w:rsidRDefault="004D7A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844" w:type="dxa"/>
          </w:tcPr>
          <w:p w:rsidR="004D7AC4" w:rsidRDefault="004D7A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D7AC4" w:rsidTr="00595EDF">
        <w:trPr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4" w:type="dxa"/>
          </w:tcPr>
          <w:p w:rsidR="004D7AC4" w:rsidRDefault="004D7AC4">
            <w:r>
              <w:t>15</w:t>
            </w:r>
          </w:p>
        </w:tc>
        <w:tc>
          <w:tcPr>
            <w:tcW w:w="1075" w:type="dxa"/>
          </w:tcPr>
          <w:p w:rsidR="004D7AC4" w:rsidRDefault="004D7A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844" w:type="dxa"/>
          </w:tcPr>
          <w:p w:rsidR="004D7AC4" w:rsidRDefault="004D7A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E502F" w:rsidTr="00595E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4" w:type="dxa"/>
          </w:tcPr>
          <w:p w:rsidR="007E502F" w:rsidRDefault="007E502F">
            <w:r>
              <w:t>Negative Affordances</w:t>
            </w:r>
          </w:p>
        </w:tc>
        <w:tc>
          <w:tcPr>
            <w:tcW w:w="7920" w:type="dxa"/>
            <w:gridSpan w:val="2"/>
            <w:vMerge w:val="restart"/>
            <w:shd w:val="clear" w:color="auto" w:fill="FFFFFF" w:themeFill="background1"/>
          </w:tcPr>
          <w:p w:rsidR="007E502F" w:rsidRDefault="007E50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E502F" w:rsidTr="00595EDF">
        <w:trPr>
          <w:trHeight w:val="16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4" w:type="dxa"/>
          </w:tcPr>
          <w:p w:rsidR="007E502F" w:rsidRDefault="007E502F"/>
        </w:tc>
        <w:tc>
          <w:tcPr>
            <w:tcW w:w="7920" w:type="dxa"/>
            <w:gridSpan w:val="2"/>
            <w:vMerge/>
            <w:shd w:val="clear" w:color="auto" w:fill="FFFFFF" w:themeFill="background1"/>
          </w:tcPr>
          <w:p w:rsidR="007E502F" w:rsidRDefault="007E50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E502F" w:rsidTr="00595E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4" w:type="dxa"/>
          </w:tcPr>
          <w:p w:rsidR="007E502F" w:rsidRDefault="007E502F">
            <w:r>
              <w:t>Positive Affordances</w:t>
            </w:r>
          </w:p>
        </w:tc>
        <w:tc>
          <w:tcPr>
            <w:tcW w:w="7920" w:type="dxa"/>
            <w:gridSpan w:val="2"/>
            <w:shd w:val="clear" w:color="auto" w:fill="FFFFFF" w:themeFill="background1"/>
          </w:tcPr>
          <w:p w:rsidR="007E502F" w:rsidRDefault="007E50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95EDF" w:rsidTr="00595EDF">
        <w:trPr>
          <w:trHeight w:val="17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4" w:type="dxa"/>
          </w:tcPr>
          <w:p w:rsidR="00595EDF" w:rsidRDefault="00595EDF"/>
        </w:tc>
        <w:tc>
          <w:tcPr>
            <w:tcW w:w="7920" w:type="dxa"/>
            <w:gridSpan w:val="2"/>
            <w:shd w:val="clear" w:color="auto" w:fill="FFFFFF" w:themeFill="background1"/>
          </w:tcPr>
          <w:p w:rsidR="00595EDF" w:rsidRDefault="00595E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A00F8B" w:rsidRDefault="00A00F8B"/>
    <w:sectPr w:rsidR="00A00F8B" w:rsidSect="00595ED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3NzMztrQ0MDM3tLBQ0lEKTi0uzszPAykwrAUAMNLSUCwAAAA="/>
  </w:docVars>
  <w:rsids>
    <w:rsidRoot w:val="004D7AC4"/>
    <w:rsid w:val="004B745C"/>
    <w:rsid w:val="004D7AC4"/>
    <w:rsid w:val="00595EDF"/>
    <w:rsid w:val="007E502F"/>
    <w:rsid w:val="00A00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DB2FD57-D67A-4AE0-B62B-BF2CB5D81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D7AC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PlainTable1">
    <w:name w:val="Plain Table 1"/>
    <w:basedOn w:val="TableNormal"/>
    <w:uiPriority w:val="41"/>
    <w:rsid w:val="007E502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</TotalTime>
  <Pages>1</Pages>
  <Words>45</Words>
  <Characters>2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Maycock</dc:creator>
  <cp:keywords/>
  <dc:description/>
  <cp:lastModifiedBy>Chris Maycock</cp:lastModifiedBy>
  <cp:revision>2</cp:revision>
  <dcterms:created xsi:type="dcterms:W3CDTF">2018-03-17T16:10:00Z</dcterms:created>
  <dcterms:modified xsi:type="dcterms:W3CDTF">2018-03-18T00:58:00Z</dcterms:modified>
</cp:coreProperties>
</file>